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Elia Vittori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Scudellar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, BS, Italia Calvagese della Rivier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Calvagese della Rivier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1/01/2002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essuna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515342575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eliascudellari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9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9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9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9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